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7E0C6713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4E4E00">
        <w:rPr>
          <w:rFonts w:ascii="Calibri" w:hAnsi="Calibri" w:cs="Calibri"/>
          <w:b/>
          <w:bCs/>
          <w:sz w:val="48"/>
          <w:szCs w:val="48"/>
        </w:rPr>
        <w:t>Analysis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41DF1C6B" w:rsidR="00D45C21" w:rsidRPr="007A3D9A" w:rsidRDefault="004E4E00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4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7D9B571D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744C46">
        <w:rPr>
          <w:rFonts w:ascii="Calibri" w:hAnsi="Calibri" w:cs="Calibri"/>
          <w:b/>
          <w:bCs/>
          <w:sz w:val="36"/>
          <w:szCs w:val="36"/>
        </w:rPr>
        <w:t>6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3C7E84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664FFA98" w:rsidR="00D45C21" w:rsidRPr="0034784B" w:rsidRDefault="004E4E00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</w:t>
            </w:r>
            <w:r w:rsidRPr="0034784B">
              <w:rPr>
                <w:rFonts w:ascii="Calibri" w:hAnsi="Calibri" w:cs="Calibri"/>
                <w:sz w:val="16"/>
                <w:szCs w:val="16"/>
              </w:rPr>
              <w:t>8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29E199FD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/2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4D0B16A2" w:rsidR="004E4E00" w:rsidRPr="0034784B" w:rsidRDefault="00450192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Context Diagram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09C4185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04AC886F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3/29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1223BDB7" w:rsidR="0034784B" w:rsidRPr="0034784B" w:rsidRDefault="00450192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Diagram</w:t>
            </w:r>
          </w:p>
          <w:p w14:paraId="386F6368" w14:textId="3C63FB1B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251242CC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7E4D6B63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1AA2B6F" w:rsidR="0034784B" w:rsidRPr="0034784B" w:rsidRDefault="00450192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Requirements Table</w:t>
            </w:r>
          </w:p>
          <w:p w14:paraId="6CEC3BA1" w14:textId="2F6D249F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7B189C6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6997C090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0B7D133" w:rsidR="004E4E00" w:rsidRPr="0034784B" w:rsidRDefault="00744C46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Subsystem Descrip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2CAC673E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8A194BB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603EA4FC" w:rsidR="004E4E00" w:rsidRPr="0034784B" w:rsidRDefault="00744C46" w:rsidP="0034784B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c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276385CA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22CE86C3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5326" w14:textId="16057982" w:rsidR="004E4E00" w:rsidRPr="0034784B" w:rsidRDefault="00744C46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 Analysis 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192" w14:textId="1D60FD90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049F19C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74D306B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70A3E996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035590C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5E359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4E4E00" w:rsidRPr="0034784B" w14:paraId="2C24E43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3AA4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247AC5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6C58F" w14:textId="77777777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5F1A9" w14:textId="77777777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21DAA390" w:rsidR="00A22F10" w:rsidRDefault="00A22F10" w:rsidP="00D45C21">
      <w:pPr>
        <w:pStyle w:val="ListParagraph"/>
        <w:numPr>
          <w:ilvl w:val="0"/>
          <w:numId w:val="1"/>
        </w:numPr>
      </w:pPr>
      <w:r>
        <w:t>Introduction</w:t>
      </w:r>
    </w:p>
    <w:p w14:paraId="53EC29A5" w14:textId="099EC830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Outside System</w:t>
      </w:r>
      <w:r w:rsidR="00024E9A">
        <w:t>s</w:t>
      </w:r>
    </w:p>
    <w:p w14:paraId="465C0CE4" w14:textId="38467413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Input Data and Sources</w:t>
      </w:r>
    </w:p>
    <w:p w14:paraId="12EC35CC" w14:textId="27E294C9" w:rsidR="00F724BA" w:rsidRPr="003C7E84" w:rsidRDefault="0034784B" w:rsidP="0034784B">
      <w:pPr>
        <w:pStyle w:val="ListParagraph"/>
        <w:numPr>
          <w:ilvl w:val="0"/>
          <w:numId w:val="1"/>
        </w:numPr>
      </w:pPr>
      <w:r>
        <w:t>Output Data and Destinations</w:t>
      </w:r>
    </w:p>
    <w:p w14:paraId="7A3B4C7F" w14:textId="3A6D4142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Data Processing</w:t>
      </w:r>
    </w:p>
    <w:p w14:paraId="298550FA" w14:textId="0B1791C0" w:rsidR="00F724BA" w:rsidRDefault="0034784B" w:rsidP="00BF46DA">
      <w:pPr>
        <w:pStyle w:val="ListParagraph"/>
        <w:numPr>
          <w:ilvl w:val="0"/>
          <w:numId w:val="1"/>
        </w:numPr>
      </w:pPr>
      <w:r>
        <w:t>Subsystems Data</w:t>
      </w:r>
      <w:r w:rsidR="00A22F10">
        <w:t xml:space="preserve"> and Description</w:t>
      </w:r>
    </w:p>
    <w:p w14:paraId="469E2A59" w14:textId="2A367DAC" w:rsidR="00A22F10" w:rsidRDefault="00A22F10" w:rsidP="00BF46DA">
      <w:pPr>
        <w:pStyle w:val="ListParagraph"/>
        <w:numPr>
          <w:ilvl w:val="0"/>
          <w:numId w:val="1"/>
        </w:numPr>
      </w:pPr>
      <w:r>
        <w:t>Subsystems Requirement Mapping</w:t>
      </w:r>
    </w:p>
    <w:p w14:paraId="501093AC" w14:textId="1BD97797" w:rsidR="00A22F10" w:rsidRDefault="00A22F10" w:rsidP="00BF46DA">
      <w:pPr>
        <w:pStyle w:val="ListParagraph"/>
        <w:numPr>
          <w:ilvl w:val="0"/>
          <w:numId w:val="1"/>
        </w:numPr>
      </w:pPr>
      <w:r>
        <w:t>Possible Project Enhancement</w:t>
      </w:r>
    </w:p>
    <w:p w14:paraId="077FF5C5" w14:textId="37DD75DD" w:rsidR="00A22F10" w:rsidRPr="003C7E84" w:rsidRDefault="00A22F10" w:rsidP="00BF46DA">
      <w:pPr>
        <w:pStyle w:val="ListParagraph"/>
        <w:numPr>
          <w:ilvl w:val="0"/>
          <w:numId w:val="1"/>
        </w:numPr>
      </w:pPr>
      <w:r>
        <w:t>Rick Management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19516A3B" w14:textId="63650FC1" w:rsidR="00D45C21" w:rsidRPr="003C7E84" w:rsidRDefault="00D45C21" w:rsidP="00D45C21"/>
    <w:p w14:paraId="371A5367" w14:textId="07FE6CAA" w:rsidR="00D45C21" w:rsidRPr="003C7E84" w:rsidRDefault="00D45C21" w:rsidP="00D45C21"/>
    <w:p w14:paraId="469B6BDB" w14:textId="53858FF1" w:rsidR="00D45C21" w:rsidRPr="003C7E84" w:rsidRDefault="00D45C21" w:rsidP="00D45C21"/>
    <w:p w14:paraId="45EFF328" w14:textId="4B5B0F89" w:rsidR="00D45C21" w:rsidRDefault="00D45C21" w:rsidP="00D45C21"/>
    <w:p w14:paraId="7F6FE8FC" w14:textId="034A132C" w:rsidR="00CD7A2D" w:rsidRDefault="00CD7A2D" w:rsidP="00D45C21"/>
    <w:p w14:paraId="4BCE29C5" w14:textId="3F25398B" w:rsidR="00CD7A2D" w:rsidRDefault="00CD7A2D" w:rsidP="00D45C21"/>
    <w:p w14:paraId="1427A97D" w14:textId="5C1193D0" w:rsidR="0034784B" w:rsidRDefault="0034784B" w:rsidP="008242AF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 w:rsidRPr="0034784B">
        <w:rPr>
          <w:rFonts w:cs="Calibri"/>
          <w:b/>
          <w:bCs/>
          <w:sz w:val="32"/>
          <w:szCs w:val="32"/>
        </w:rPr>
        <w:t>Introduction</w:t>
      </w:r>
    </w:p>
    <w:p w14:paraId="29608401" w14:textId="4ACC26EE" w:rsidR="009051D3" w:rsidRDefault="009051D3" w:rsidP="009051D3">
      <w:pPr>
        <w:ind w:left="108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A library management system is a project which aims in developing an application to maintain the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 of a library. The purpose of this is to provide administrators with the ability to conduct daily maintenance to its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. It will provide an easy and administrator-friendly way to track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, add and remove users, as well as track overdue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 and numerous other functions.</w:t>
      </w:r>
    </w:p>
    <w:p w14:paraId="16AB0078" w14:textId="77777777" w:rsidR="009051D3" w:rsidRPr="009051D3" w:rsidRDefault="009051D3" w:rsidP="009051D3">
      <w:pPr>
        <w:ind w:left="1080"/>
        <w:rPr>
          <w:rFonts w:cs="Calibri"/>
          <w:sz w:val="24"/>
          <w:szCs w:val="24"/>
        </w:rPr>
      </w:pPr>
    </w:p>
    <w:p w14:paraId="10BB20F5" w14:textId="0911C427" w:rsidR="00E8272A" w:rsidRPr="003C7E84" w:rsidRDefault="004E4E00" w:rsidP="008242AF">
      <w:pPr>
        <w:pStyle w:val="ListParagraph"/>
        <w:numPr>
          <w:ilvl w:val="0"/>
          <w:numId w:val="2"/>
        </w:numPr>
        <w:rPr>
          <w:rFonts w:cs="Calibri"/>
          <w:sz w:val="24"/>
          <w:szCs w:val="24"/>
        </w:rPr>
      </w:pPr>
      <w:r>
        <w:rPr>
          <w:rFonts w:cs="Calibri"/>
          <w:b/>
          <w:bCs/>
          <w:sz w:val="32"/>
          <w:szCs w:val="32"/>
        </w:rPr>
        <w:t xml:space="preserve">Outside </w:t>
      </w:r>
      <w:r w:rsidR="00024E9A">
        <w:rPr>
          <w:rFonts w:cs="Calibri"/>
          <w:b/>
          <w:bCs/>
          <w:sz w:val="32"/>
          <w:szCs w:val="32"/>
        </w:rPr>
        <w:t>S</w:t>
      </w:r>
      <w:r>
        <w:rPr>
          <w:rFonts w:cs="Calibri"/>
          <w:b/>
          <w:bCs/>
          <w:sz w:val="32"/>
          <w:szCs w:val="32"/>
        </w:rPr>
        <w:t>ystems</w:t>
      </w:r>
    </w:p>
    <w:p w14:paraId="697AA017" w14:textId="7F52709D" w:rsidR="008242AF" w:rsidRPr="00FC2444" w:rsidRDefault="004E4E00" w:rsidP="009051D3">
      <w:pPr>
        <w:pStyle w:val="ListParagraph"/>
        <w:numPr>
          <w:ilvl w:val="1"/>
          <w:numId w:val="2"/>
        </w:numPr>
        <w:rPr>
          <w:rFonts w:cs="Calibri"/>
          <w:sz w:val="32"/>
          <w:szCs w:val="32"/>
        </w:rPr>
      </w:pPr>
      <w:r>
        <w:rPr>
          <w:rFonts w:cs="Calibri"/>
          <w:sz w:val="24"/>
          <w:szCs w:val="24"/>
        </w:rPr>
        <w:t>Library Administrators</w:t>
      </w:r>
    </w:p>
    <w:p w14:paraId="18B73DD5" w14:textId="77777777" w:rsidR="00FC2444" w:rsidRPr="004E4E00" w:rsidRDefault="00FC2444" w:rsidP="00FC2444">
      <w:pPr>
        <w:pStyle w:val="ListParagraph"/>
        <w:ind w:left="1440"/>
        <w:rPr>
          <w:rFonts w:cs="Calibri"/>
          <w:sz w:val="32"/>
          <w:szCs w:val="32"/>
        </w:rPr>
      </w:pPr>
    </w:p>
    <w:p w14:paraId="56A0B91D" w14:textId="1F6E12E1" w:rsidR="00D45C21" w:rsidRPr="003C7E84" w:rsidRDefault="004E4E00" w:rsidP="008242AF">
      <w:pPr>
        <w:pStyle w:val="ListParagraph"/>
        <w:numPr>
          <w:ilvl w:val="0"/>
          <w:numId w:val="2"/>
        </w:numPr>
        <w:spacing w:line="360" w:lineRule="auto"/>
        <w:rPr>
          <w:rFonts w:cs="Calibri"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Input </w:t>
      </w:r>
      <w:r w:rsidR="00773432">
        <w:rPr>
          <w:rFonts w:cs="Calibri"/>
          <w:b/>
          <w:bCs/>
          <w:sz w:val="32"/>
          <w:szCs w:val="32"/>
        </w:rPr>
        <w:t>D</w:t>
      </w:r>
      <w:r>
        <w:rPr>
          <w:rFonts w:cs="Calibri"/>
          <w:b/>
          <w:bCs/>
          <w:sz w:val="32"/>
          <w:szCs w:val="32"/>
        </w:rPr>
        <w:t>ata and Sources</w:t>
      </w:r>
    </w:p>
    <w:p w14:paraId="242469B3" w14:textId="6DC752E7" w:rsidR="00D45C21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 Information</w:t>
      </w:r>
    </w:p>
    <w:p w14:paraId="12C45E75" w14:textId="3CD174BF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ame (First Name, Last Name)</w:t>
      </w:r>
    </w:p>
    <w:p w14:paraId="5DA54087" w14:textId="2F0B28F1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urrent Address</w:t>
      </w:r>
    </w:p>
    <w:p w14:paraId="5A2E616B" w14:textId="5D8F00BA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Book Information</w:t>
      </w:r>
    </w:p>
    <w:p w14:paraId="521BBD88" w14:textId="4CAAA01A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Title</w:t>
      </w:r>
    </w:p>
    <w:p w14:paraId="48CCDD30" w14:textId="35E4450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uthor</w:t>
      </w:r>
    </w:p>
    <w:p w14:paraId="0DA83AF9" w14:textId="17C571A2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SB number</w:t>
      </w:r>
    </w:p>
    <w:p w14:paraId="3891C32A" w14:textId="220379C6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dministrator Login</w:t>
      </w:r>
    </w:p>
    <w:p w14:paraId="7A635FB8" w14:textId="3CDF5B06" w:rsidR="004E4E00" w:rsidRDefault="00773432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name</w:t>
      </w:r>
    </w:p>
    <w:p w14:paraId="591379F1" w14:textId="290AA3FD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>Login</w:t>
      </w:r>
    </w:p>
    <w:p w14:paraId="1841F49C" w14:textId="2958E050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isc. Data</w:t>
      </w:r>
    </w:p>
    <w:p w14:paraId="2AA64452" w14:textId="351E045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heck Out/In Date</w:t>
      </w:r>
    </w:p>
    <w:p w14:paraId="0C027031" w14:textId="77777777" w:rsidR="00D45C21" w:rsidRPr="003C7E84" w:rsidRDefault="00D45C21" w:rsidP="00D45C21">
      <w:pPr>
        <w:pStyle w:val="ListParagraph"/>
        <w:ind w:left="1440"/>
        <w:rPr>
          <w:rFonts w:cs="Calibri"/>
          <w:sz w:val="24"/>
          <w:szCs w:val="24"/>
        </w:rPr>
      </w:pPr>
    </w:p>
    <w:p w14:paraId="75AD0C76" w14:textId="07A5CC6E" w:rsidR="00D45C21" w:rsidRDefault="004E4E00" w:rsidP="00D45C21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Output Data and Destinations</w:t>
      </w:r>
    </w:p>
    <w:p w14:paraId="671E6768" w14:textId="36B9B2E6" w:rsidR="00CF159E" w:rsidRP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</w:rPr>
        <w:t>User Information</w:t>
      </w:r>
    </w:p>
    <w:p w14:paraId="0D10E764" w14:textId="2FF55F04" w:rsid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 xml:space="preserve">Book </w:t>
      </w:r>
      <w:r w:rsidR="005B01F0">
        <w:rPr>
          <w:rFonts w:cs="Calibri"/>
          <w:sz w:val="24"/>
          <w:szCs w:val="24"/>
        </w:rPr>
        <w:t>Catalog</w:t>
      </w:r>
    </w:p>
    <w:p w14:paraId="734AF2FE" w14:textId="6FC23E25" w:rsidR="005B01F0" w:rsidRPr="004E4E00" w:rsidRDefault="005B01F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hecked Out Books</w:t>
      </w:r>
    </w:p>
    <w:p w14:paraId="50C96967" w14:textId="58152EC2" w:rsidR="00C235F7" w:rsidRDefault="00C235F7" w:rsidP="00C235F7">
      <w:pPr>
        <w:ind w:left="360"/>
        <w:rPr>
          <w:rFonts w:cs="Calibri"/>
          <w:sz w:val="24"/>
          <w:szCs w:val="24"/>
        </w:rPr>
      </w:pPr>
    </w:p>
    <w:p w14:paraId="3FAFAB28" w14:textId="06B3F950" w:rsidR="00C235F7" w:rsidRDefault="00C235F7" w:rsidP="00C235F7">
      <w:pPr>
        <w:ind w:left="10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All output data is displayed to the user on the monitor. </w:t>
      </w:r>
      <w:r w:rsidR="005B01F0">
        <w:rPr>
          <w:rFonts w:cs="Calibri"/>
          <w:sz w:val="24"/>
          <w:szCs w:val="24"/>
        </w:rPr>
        <w:t>All d</w:t>
      </w:r>
      <w:r>
        <w:rPr>
          <w:rFonts w:cs="Calibri"/>
          <w:sz w:val="24"/>
          <w:szCs w:val="24"/>
        </w:rPr>
        <w:t xml:space="preserve">ata will be saved to </w:t>
      </w:r>
      <w:proofErr w:type="spellStart"/>
      <w:proofErr w:type="gramStart"/>
      <w:r>
        <w:rPr>
          <w:rFonts w:cs="Calibri"/>
          <w:sz w:val="24"/>
          <w:szCs w:val="24"/>
        </w:rPr>
        <w:t>a</w:t>
      </w:r>
      <w:proofErr w:type="spellEnd"/>
      <w:proofErr w:type="gramEnd"/>
      <w:r w:rsidR="005B01F0">
        <w:rPr>
          <w:rFonts w:cs="Calibri"/>
          <w:sz w:val="24"/>
          <w:szCs w:val="24"/>
        </w:rPr>
        <w:t xml:space="preserve"> internal </w:t>
      </w:r>
      <w:r>
        <w:rPr>
          <w:rFonts w:cs="Calibri"/>
          <w:sz w:val="24"/>
          <w:szCs w:val="24"/>
        </w:rPr>
        <w:t>database.</w:t>
      </w:r>
    </w:p>
    <w:p w14:paraId="58B9B00A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>
        <w:rPr>
          <w:rFonts w:cs="Calibri"/>
          <w:b/>
          <w:bCs/>
          <w:noProof/>
          <w:color w:val="000000"/>
          <w:shd w:val="clear" w:color="auto" w:fill="FFFFFF"/>
        </w:rPr>
        <w:lastRenderedPageBreak/>
        <w:drawing>
          <wp:inline distT="0" distB="0" distL="0" distR="0" wp14:anchorId="3C6A8794" wp14:editId="1E50DA54">
            <wp:extent cx="4217504" cy="2306110"/>
            <wp:effectExtent l="76200" t="76200" r="126365" b="13271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48" cy="231329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77B826" w14:textId="1ED47C85" w:rsidR="005B01F0" w:rsidRPr="00B90E5E" w:rsidRDefault="005B01F0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 w:rsidRPr="00B90E5E">
        <w:rPr>
          <w:rFonts w:cs="Calibri"/>
          <w:i/>
          <w:iCs/>
          <w:sz w:val="24"/>
          <w:szCs w:val="24"/>
        </w:rPr>
        <w:t xml:space="preserve">Fig. </w:t>
      </w:r>
      <w:r>
        <w:rPr>
          <w:rFonts w:cs="Calibri"/>
          <w:i/>
          <w:iCs/>
          <w:sz w:val="24"/>
          <w:szCs w:val="24"/>
        </w:rPr>
        <w:t>1</w:t>
      </w:r>
      <w:r w:rsidRPr="00B90E5E">
        <w:rPr>
          <w:rFonts w:cs="Calibri"/>
          <w:i/>
          <w:iCs/>
          <w:sz w:val="24"/>
          <w:szCs w:val="24"/>
        </w:rPr>
        <w:t xml:space="preserve">: </w:t>
      </w:r>
      <w:r>
        <w:rPr>
          <w:rFonts w:cs="Calibri"/>
          <w:i/>
          <w:iCs/>
          <w:sz w:val="24"/>
          <w:szCs w:val="24"/>
        </w:rPr>
        <w:t>Context Diagram</w:t>
      </w:r>
    </w:p>
    <w:p w14:paraId="5C299FB6" w14:textId="0AF2EECD" w:rsidR="00BF46DA" w:rsidRPr="00FC2444" w:rsidRDefault="004E4E00" w:rsidP="00FC2444">
      <w:pPr>
        <w:pStyle w:val="ListParagraph"/>
        <w:numPr>
          <w:ilvl w:val="0"/>
          <w:numId w:val="2"/>
        </w:numPr>
        <w:spacing w:line="360" w:lineRule="auto"/>
        <w:rPr>
          <w:rFonts w:cs="Calibri"/>
          <w:b/>
          <w:bCs/>
          <w:sz w:val="32"/>
          <w:szCs w:val="32"/>
        </w:rPr>
      </w:pPr>
      <w:r w:rsidRPr="00FC2444">
        <w:rPr>
          <w:rFonts w:cs="Calibri"/>
          <w:b/>
          <w:bCs/>
          <w:sz w:val="32"/>
          <w:szCs w:val="32"/>
        </w:rPr>
        <w:t>Data Processing</w:t>
      </w:r>
    </w:p>
    <w:p w14:paraId="46334CEF" w14:textId="5C2F8A06" w:rsidR="009051D3" w:rsidRPr="009051D3" w:rsidRDefault="009051D3" w:rsidP="005B01F0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 xml:space="preserve">application will take the information that </w:t>
      </w:r>
      <w:r w:rsidR="00107FCB">
        <w:rPr>
          <w:rFonts w:cs="Calibri"/>
          <w:sz w:val="24"/>
          <w:szCs w:val="24"/>
        </w:rPr>
        <w:t xml:space="preserve">is </w:t>
      </w:r>
      <w:r w:rsidR="005B01F0">
        <w:rPr>
          <w:rFonts w:cs="Calibri"/>
          <w:sz w:val="24"/>
          <w:szCs w:val="24"/>
        </w:rPr>
        <w:t>inputted by</w:t>
      </w:r>
      <w:r>
        <w:rPr>
          <w:rFonts w:cs="Calibri"/>
          <w:sz w:val="24"/>
          <w:szCs w:val="24"/>
        </w:rPr>
        <w:t xml:space="preserve"> the </w:t>
      </w:r>
      <w:r w:rsidR="005B01F0">
        <w:rPr>
          <w:rFonts w:cs="Calibri"/>
          <w:sz w:val="24"/>
          <w:szCs w:val="24"/>
        </w:rPr>
        <w:t xml:space="preserve">library </w:t>
      </w:r>
      <w:r>
        <w:rPr>
          <w:rFonts w:cs="Calibri"/>
          <w:sz w:val="24"/>
          <w:szCs w:val="24"/>
        </w:rPr>
        <w:t xml:space="preserve">administrators. This information with be stored in a database where it can be retrieved from the </w:t>
      </w:r>
      <w:r w:rsidR="00107FCB">
        <w:rPr>
          <w:rFonts w:cs="Calibri"/>
          <w:sz w:val="24"/>
          <w:szCs w:val="24"/>
        </w:rPr>
        <w:t>administrator</w:t>
      </w:r>
      <w:r>
        <w:rPr>
          <w:rFonts w:cs="Calibri"/>
          <w:sz w:val="24"/>
          <w:szCs w:val="24"/>
        </w:rPr>
        <w:t xml:space="preserve"> to track book inventory, check out statuses, as well as </w:t>
      </w:r>
      <w:r w:rsidR="005B01F0">
        <w:rPr>
          <w:rFonts w:cs="Calibri"/>
          <w:sz w:val="24"/>
          <w:szCs w:val="24"/>
        </w:rPr>
        <w:t>view users with books checked out</w:t>
      </w:r>
      <w:r>
        <w:rPr>
          <w:rFonts w:cs="Calibri"/>
          <w:sz w:val="24"/>
          <w:szCs w:val="24"/>
        </w:rPr>
        <w:t xml:space="preserve">. </w:t>
      </w:r>
    </w:p>
    <w:p w14:paraId="1D68204E" w14:textId="06725B19" w:rsidR="00F932B0" w:rsidRDefault="004E4E00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ubsystems Data</w:t>
      </w:r>
      <w:r w:rsidR="0057628F">
        <w:rPr>
          <w:rFonts w:cs="Calibri"/>
          <w:b/>
          <w:bCs/>
          <w:sz w:val="32"/>
          <w:szCs w:val="32"/>
        </w:rPr>
        <w:t xml:space="preserve"> Diagram and Description</w:t>
      </w:r>
    </w:p>
    <w:p w14:paraId="6C1D8EBE" w14:textId="1AD8A8A0" w:rsidR="0057628F" w:rsidRDefault="0034319E" w:rsidP="0034319E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lastRenderedPageBreak/>
        <w:t xml:space="preserve">    </w:t>
      </w:r>
      <w:r w:rsidR="0098438D"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13117910" wp14:editId="3D15B7FA">
            <wp:extent cx="3754701" cy="3990975"/>
            <wp:effectExtent l="76200" t="76200" r="132080" b="1238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115" cy="402436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5F64EC" w14:textId="2158030A" w:rsidR="00B90E5E" w:rsidRPr="00B90E5E" w:rsidRDefault="0034319E" w:rsidP="0034319E">
      <w:pPr>
        <w:widowControl/>
        <w:shd w:val="clear" w:color="auto" w:fill="FFFFFF"/>
        <w:suppressAutoHyphens w:val="0"/>
        <w:autoSpaceDN/>
        <w:spacing w:before="120" w:line="384" w:lineRule="atLeast"/>
        <w:ind w:left="360"/>
        <w:rPr>
          <w:rFonts w:cs="Calibri"/>
          <w:i/>
          <w:iCs/>
          <w:sz w:val="24"/>
          <w:szCs w:val="24"/>
        </w:rPr>
      </w:pPr>
      <w:r>
        <w:rPr>
          <w:rFonts w:cs="Calibri"/>
          <w:i/>
          <w:iCs/>
          <w:sz w:val="24"/>
          <w:szCs w:val="24"/>
        </w:rPr>
        <w:t xml:space="preserve">                                                    </w:t>
      </w:r>
      <w:r w:rsidR="00B90E5E" w:rsidRPr="00B90E5E">
        <w:rPr>
          <w:rFonts w:cs="Calibri"/>
          <w:i/>
          <w:iCs/>
          <w:sz w:val="24"/>
          <w:szCs w:val="24"/>
        </w:rPr>
        <w:t>Fig. 2: Subsystems Design</w:t>
      </w:r>
    </w:p>
    <w:p w14:paraId="31272371" w14:textId="45FF7EF8" w:rsidR="005B01F0" w:rsidRDefault="005B01F0" w:rsidP="00052697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ab/>
      </w:r>
      <w:r>
        <w:rPr>
          <w:rFonts w:cs="Calibri"/>
          <w:b/>
          <w:bCs/>
          <w:sz w:val="32"/>
          <w:szCs w:val="32"/>
        </w:rPr>
        <w:tab/>
      </w:r>
    </w:p>
    <w:p w14:paraId="3B5D32ED" w14:textId="75B6C835" w:rsidR="009051D3" w:rsidRDefault="009051D3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Subsystems </w:t>
      </w:r>
      <w:r w:rsidR="00107FCB">
        <w:rPr>
          <w:rFonts w:cs="Calibri"/>
          <w:b/>
          <w:bCs/>
          <w:sz w:val="32"/>
          <w:szCs w:val="32"/>
        </w:rPr>
        <w:t>Requirement Mapping</w:t>
      </w:r>
    </w:p>
    <w:p w14:paraId="002B8A7A" w14:textId="77777777" w:rsidR="00A22F10" w:rsidRDefault="00A22F10" w:rsidP="00A22F10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0"/>
        <w:gridCol w:w="5500"/>
        <w:gridCol w:w="1980"/>
      </w:tblGrid>
      <w:tr w:rsidR="00FC2444" w:rsidRPr="00107FCB" w14:paraId="3905B02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31491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Requirement Number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8EA94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Descript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D275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Subsystem</w:t>
            </w:r>
          </w:p>
        </w:tc>
      </w:tr>
      <w:tr w:rsidR="00FC2444" w:rsidRPr="00107FCB" w14:paraId="3F58525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4170C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1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134EE65" w14:textId="77777777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dministrator with a login scree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A53A9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ystems UI</w:t>
            </w:r>
          </w:p>
        </w:tc>
      </w:tr>
      <w:tr w:rsidR="00FC2444" w:rsidRPr="00107FCB" w14:paraId="01202F76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C76B4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42A4B8" w14:textId="77777777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n administrator specific display to conduct admin role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5EBB3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ystems UI</w:t>
            </w:r>
          </w:p>
        </w:tc>
      </w:tr>
      <w:tr w:rsidR="00FC2444" w:rsidRPr="00107FCB" w14:paraId="7FC459D4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780A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3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0EFDFD" w14:textId="77777777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provide </w:t>
            </w:r>
            <w:proofErr w:type="spellStart"/>
            <w:proofErr w:type="gramStart"/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</w:t>
            </w:r>
            <w:proofErr w:type="spellEnd"/>
            <w:proofErr w:type="gramEnd"/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specific display to check out 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9680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ystems UI</w:t>
            </w:r>
          </w:p>
        </w:tc>
      </w:tr>
      <w:tr w:rsidR="00FC2444" w:rsidRPr="00107FCB" w14:paraId="3EFF438B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71619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4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D78F21" w14:textId="77777777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admins to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include library borrower’s information during issuing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lastRenderedPageBreak/>
              <w:t xml:space="preserve">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BADC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lastRenderedPageBreak/>
              <w:t>Books</w:t>
            </w:r>
          </w:p>
        </w:tc>
      </w:tr>
      <w:tr w:rsidR="00FC2444" w:rsidRPr="00107FCB" w14:paraId="4FAE753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EF91F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5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C37FAFE" w14:textId="77777777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to search for books based on title, author, etc.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4CF38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Library Management System</w:t>
            </w:r>
          </w:p>
        </w:tc>
      </w:tr>
      <w:tr w:rsidR="00FC2444" w:rsidRPr="00107FCB" w14:paraId="6898ECDD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422C2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6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4673DF" w14:textId="680F29B7" w:rsidR="00FC2444" w:rsidRPr="00107FCB" w:rsidRDefault="00FC2444" w:rsidP="00DE41CA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</w:t>
            </w:r>
            <w:r w:rsidR="00B91104">
              <w:rPr>
                <w:rFonts w:eastAsia="Times New Roman" w:cs="Calibri"/>
                <w:color w:val="000000"/>
                <w:sz w:val="24"/>
                <w:szCs w:val="24"/>
              </w:rPr>
              <w:t xml:space="preserve">allow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dministrators to add and remove books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8148A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Books</w:t>
            </w:r>
          </w:p>
        </w:tc>
      </w:tr>
      <w:tr w:rsidR="00FC2444" w:rsidRPr="00107FCB" w14:paraId="3095570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3C85B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7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AEA1E60" w14:textId="42C75252" w:rsidR="00FC2444" w:rsidRPr="00107FCB" w:rsidRDefault="00FC2444" w:rsidP="00DE41CA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bility for admins to log out and end a sess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C487B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ystem UI</w:t>
            </w:r>
          </w:p>
        </w:tc>
      </w:tr>
    </w:tbl>
    <w:p w14:paraId="0482D128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p w14:paraId="631A2CBC" w14:textId="2EE9636E" w:rsidR="00FC2444" w:rsidRDefault="0034319E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Possible </w:t>
      </w:r>
      <w:r w:rsidR="00FC2444">
        <w:rPr>
          <w:rFonts w:cs="Calibri"/>
          <w:b/>
          <w:bCs/>
          <w:sz w:val="32"/>
          <w:szCs w:val="32"/>
        </w:rPr>
        <w:t>System Enhancements</w:t>
      </w:r>
    </w:p>
    <w:p w14:paraId="12FC59F4" w14:textId="529DC1D8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Producing a capability to search by </w:t>
      </w:r>
      <w:r w:rsidR="005D4C62" w:rsidRPr="00FC2444">
        <w:rPr>
          <w:rFonts w:cs="Calibri"/>
          <w:sz w:val="24"/>
          <w:szCs w:val="24"/>
        </w:rPr>
        <w:t>genre.</w:t>
      </w:r>
    </w:p>
    <w:p w14:paraId="0673FF98" w14:textId="703E68CB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proofErr w:type="gramStart"/>
      <w:r w:rsidRPr="00FC2444">
        <w:rPr>
          <w:rFonts w:cs="Calibri"/>
          <w:sz w:val="24"/>
          <w:szCs w:val="24"/>
        </w:rPr>
        <w:t>sort</w:t>
      </w:r>
      <w:proofErr w:type="gramEnd"/>
      <w:r w:rsidRPr="00FC2444">
        <w:rPr>
          <w:rFonts w:cs="Calibri"/>
          <w:sz w:val="24"/>
          <w:szCs w:val="24"/>
        </w:rPr>
        <w:t xml:space="preserve"> method of each book input column</w:t>
      </w:r>
    </w:p>
    <w:p w14:paraId="254723D7" w14:textId="6BCE00CB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Pr="00FC2444">
        <w:rPr>
          <w:rFonts w:cs="Calibri"/>
          <w:sz w:val="24"/>
          <w:szCs w:val="24"/>
        </w:rPr>
        <w:t xml:space="preserve"> login function</w:t>
      </w:r>
    </w:p>
    <w:p w14:paraId="379E31E7" w14:textId="2456F73B" w:rsid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="009913C2" w:rsidRPr="00FC2444">
        <w:rPr>
          <w:rFonts w:cs="Calibri"/>
          <w:sz w:val="24"/>
          <w:szCs w:val="24"/>
        </w:rPr>
        <w:t xml:space="preserve"> </w:t>
      </w:r>
      <w:r w:rsidRPr="00FC2444">
        <w:rPr>
          <w:rFonts w:cs="Calibri"/>
          <w:sz w:val="24"/>
          <w:szCs w:val="24"/>
        </w:rPr>
        <w:t>search function</w:t>
      </w:r>
    </w:p>
    <w:p w14:paraId="37575D4A" w14:textId="77777777" w:rsidR="009913C2" w:rsidRPr="00FC2444" w:rsidRDefault="009913C2" w:rsidP="009913C2">
      <w:pPr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sz w:val="24"/>
          <w:szCs w:val="24"/>
        </w:rPr>
      </w:pPr>
    </w:p>
    <w:p w14:paraId="0E6B859E" w14:textId="4A983858" w:rsidR="00FC2444" w:rsidRDefault="009913C2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isk and Risk Mitigation</w:t>
      </w:r>
    </w:p>
    <w:p w14:paraId="4CB66973" w14:textId="77777777" w:rsidR="0034319E" w:rsidRDefault="0034319E" w:rsidP="0034319E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00"/>
        <w:gridCol w:w="4390"/>
      </w:tblGrid>
      <w:tr w:rsidR="009913C2" w:rsidRPr="009913C2" w14:paraId="118D7E79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10E3D" w14:textId="71EF910E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 xml:space="preserve">Identify risks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C217D" w14:textId="2D2850CF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>Risk mitigation</w:t>
            </w:r>
          </w:p>
        </w:tc>
      </w:tr>
      <w:tr w:rsidR="009913C2" w:rsidRPr="009913C2" w14:paraId="7CE53B6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186DFD" w14:textId="2A4C94F1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>Admin enters login password incorrectly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6164" w14:textId="7C6DB357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 xml:space="preserve">Admin will be displayed a warning message of possible locked account </w:t>
            </w:r>
          </w:p>
        </w:tc>
      </w:tr>
      <w:tr w:rsidR="009913C2" w:rsidRPr="009913C2" w14:paraId="1A997C63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AA077FE" w14:textId="4AFED37D" w:rsidR="009913C2" w:rsidRPr="009913C2" w:rsidRDefault="009913C2" w:rsidP="009913C2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Theme="minorHAnsi" w:cs="Calibri"/>
                <w:sz w:val="24"/>
                <w:szCs w:val="24"/>
              </w:rPr>
              <w:t>Invalid inputs such as special characters, letter grades, negative scores or grades higher than one hundred.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85032" w14:textId="3E0EF1C2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>System will verify usage of invalid characters during data entry</w:t>
            </w:r>
          </w:p>
        </w:tc>
      </w:tr>
      <w:tr w:rsidR="009913C2" w:rsidRPr="009913C2" w14:paraId="373BC31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A254CA" w14:textId="4DF4DFD8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Password complexity requirement</w:t>
            </w: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ACA9" w14:textId="1E0EC189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equire admins to meet password complexity requirements</w:t>
            </w:r>
          </w:p>
        </w:tc>
      </w:tr>
      <w:tr w:rsidR="009913C2" w:rsidRPr="009913C2" w14:paraId="0D62DAFD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466D43" w14:textId="1E48AFBD" w:rsidR="009913C2" w:rsidRPr="009913C2" w:rsidRDefault="005D4C6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Chance of data loss/modification by admin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A7FBA" w14:textId="4E92830E" w:rsidR="009913C2" w:rsidRPr="009913C2" w:rsidRDefault="005D4C6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Display a warning message prior to deleting/saving over a record</w:t>
            </w:r>
          </w:p>
        </w:tc>
      </w:tr>
    </w:tbl>
    <w:p w14:paraId="63F1E411" w14:textId="77777777" w:rsidR="00107FCB" w:rsidRDefault="00107FCB" w:rsidP="009913C2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C991C82" w14:textId="13E50320" w:rsidR="00FC2444" w:rsidRP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99C29" w14:textId="77777777" w:rsidR="00DF3E33" w:rsidRDefault="00DF3E33" w:rsidP="00F961C5">
      <w:r>
        <w:separator/>
      </w:r>
    </w:p>
  </w:endnote>
  <w:endnote w:type="continuationSeparator" w:id="0">
    <w:p w14:paraId="2278E343" w14:textId="77777777" w:rsidR="00DF3E33" w:rsidRDefault="00DF3E33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64CA0" w14:textId="77777777" w:rsidR="00DF3E33" w:rsidRDefault="00DF3E33" w:rsidP="00F961C5">
      <w:r>
        <w:separator/>
      </w:r>
    </w:p>
  </w:footnote>
  <w:footnote w:type="continuationSeparator" w:id="0">
    <w:p w14:paraId="35B0D8A0" w14:textId="77777777" w:rsidR="00DF3E33" w:rsidRDefault="00DF3E33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52697"/>
    <w:rsid w:val="00107FCB"/>
    <w:rsid w:val="001719F0"/>
    <w:rsid w:val="0019426D"/>
    <w:rsid w:val="001D0035"/>
    <w:rsid w:val="00211097"/>
    <w:rsid w:val="002A709D"/>
    <w:rsid w:val="00301D77"/>
    <w:rsid w:val="0034319E"/>
    <w:rsid w:val="0034784B"/>
    <w:rsid w:val="003C7E84"/>
    <w:rsid w:val="003E5265"/>
    <w:rsid w:val="0045004F"/>
    <w:rsid w:val="00450192"/>
    <w:rsid w:val="00453188"/>
    <w:rsid w:val="004E4E00"/>
    <w:rsid w:val="004F347F"/>
    <w:rsid w:val="00515A86"/>
    <w:rsid w:val="0057628F"/>
    <w:rsid w:val="005A4A23"/>
    <w:rsid w:val="005B01F0"/>
    <w:rsid w:val="005D4C62"/>
    <w:rsid w:val="0068724F"/>
    <w:rsid w:val="006D0189"/>
    <w:rsid w:val="00702746"/>
    <w:rsid w:val="00744C46"/>
    <w:rsid w:val="007728B7"/>
    <w:rsid w:val="00773432"/>
    <w:rsid w:val="007904E4"/>
    <w:rsid w:val="007A3297"/>
    <w:rsid w:val="007A3D9A"/>
    <w:rsid w:val="008242AF"/>
    <w:rsid w:val="00860E36"/>
    <w:rsid w:val="008C314A"/>
    <w:rsid w:val="009051D3"/>
    <w:rsid w:val="00905427"/>
    <w:rsid w:val="009533F0"/>
    <w:rsid w:val="0098438D"/>
    <w:rsid w:val="009913C2"/>
    <w:rsid w:val="009B4A37"/>
    <w:rsid w:val="009E3F4F"/>
    <w:rsid w:val="00A22F10"/>
    <w:rsid w:val="00A31829"/>
    <w:rsid w:val="00A560BE"/>
    <w:rsid w:val="00AA0735"/>
    <w:rsid w:val="00B90E5E"/>
    <w:rsid w:val="00B91104"/>
    <w:rsid w:val="00BF46DA"/>
    <w:rsid w:val="00C235F7"/>
    <w:rsid w:val="00C47C10"/>
    <w:rsid w:val="00CD7A2D"/>
    <w:rsid w:val="00CF159E"/>
    <w:rsid w:val="00D45C21"/>
    <w:rsid w:val="00DF3E33"/>
    <w:rsid w:val="00E8272A"/>
    <w:rsid w:val="00E95530"/>
    <w:rsid w:val="00ED5C4C"/>
    <w:rsid w:val="00EE4EB5"/>
    <w:rsid w:val="00F724BA"/>
    <w:rsid w:val="00F73B9F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12</cp:revision>
  <dcterms:created xsi:type="dcterms:W3CDTF">2023-04-04T17:43:00Z</dcterms:created>
  <dcterms:modified xsi:type="dcterms:W3CDTF">2023-04-06T00:56:00Z</dcterms:modified>
</cp:coreProperties>
</file>